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F21A750" w:rsidR="001C6ACB" w:rsidRPr="008F1ED6" w:rsidRDefault="00852CD8" w:rsidP="00B92C35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Using the Java Security Standard Algorithm Names list provided by Oracle I have chosen to use </w:t>
      </w:r>
      <w:r w:rsidR="00AF62C8">
        <w:rPr>
          <w:rFonts w:ascii="Calibri" w:hAnsi="Calibri" w:cs="Calibri"/>
          <w:sz w:val="22"/>
        </w:rPr>
        <w:t>SHA-256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03D35E2" w14:textId="6CB6374D" w:rsidR="00AF62C8" w:rsidRPr="00AF62C8" w:rsidRDefault="00A14C1B" w:rsidP="00AF62C8">
      <w:pPr>
        <w:pStyle w:val="ListParagraph"/>
        <w:numPr>
          <w:ilvl w:val="0"/>
          <w:numId w:val="4"/>
        </w:numPr>
      </w:pPr>
      <w:r>
        <w:t>SHA</w:t>
      </w:r>
      <w:r w:rsidR="00AF62C8" w:rsidRPr="00AF62C8">
        <w:t>-256 is an industry standard that is trusted by leading public-sector agencies and</w:t>
      </w:r>
      <w:r>
        <w:t xml:space="preserve"> is recommended and approved by The National Institute of Standards and Technology.</w:t>
      </w:r>
    </w:p>
    <w:p w14:paraId="774909B9" w14:textId="4A30DF32" w:rsidR="00AF62C8" w:rsidRPr="00AF62C8" w:rsidRDefault="00AF62C8" w:rsidP="00AF62C8">
      <w:pPr>
        <w:pStyle w:val="ListParagraph"/>
        <w:numPr>
          <w:ilvl w:val="0"/>
          <w:numId w:val="4"/>
        </w:numPr>
      </w:pPr>
      <w:r w:rsidRPr="00AF62C8">
        <w:t>There are 2</w:t>
      </w:r>
      <w:r w:rsidRPr="00401DB6">
        <w:rPr>
          <w:vertAlign w:val="superscript"/>
        </w:rPr>
        <w:t>256</w:t>
      </w:r>
      <w:r w:rsidRPr="00AF62C8">
        <w:t> possible hash values when using SHA-256, which makes it nearly impossible for two different documents to coincidentally have the exact same hash value.  </w:t>
      </w:r>
    </w:p>
    <w:p w14:paraId="4806EA54" w14:textId="6504E737" w:rsidR="00AF62C8" w:rsidRDefault="00401DB6" w:rsidP="00AF62C8">
      <w:pPr>
        <w:pStyle w:val="ListParagraph"/>
        <w:numPr>
          <w:ilvl w:val="0"/>
          <w:numId w:val="4"/>
        </w:numPr>
      </w:pPr>
      <w:r>
        <w:t>The algorithm also uses what is known as the avalanche effect, which means that</w:t>
      </w:r>
      <w:r w:rsidR="009631AD">
        <w:t xml:space="preserve"> the hash value is completely changed</w:t>
      </w:r>
      <w:r>
        <w:t xml:space="preserve"> </w:t>
      </w:r>
      <w:r w:rsidR="00AF62C8" w:rsidRPr="00AF62C8">
        <w:t xml:space="preserve">even </w:t>
      </w:r>
      <w:r w:rsidR="009631AD">
        <w:t>if only</w:t>
      </w:r>
      <w:r w:rsidR="00AF62C8" w:rsidRPr="00AF62C8">
        <w:t xml:space="preserve"> very minor change</w:t>
      </w:r>
      <w:r w:rsidR="00D620C2">
        <w:t>s</w:t>
      </w:r>
      <w:r w:rsidR="00AF62C8" w:rsidRPr="00AF62C8">
        <w:t xml:space="preserve"> to the original </w:t>
      </w:r>
      <w:r w:rsidR="009631AD">
        <w:t>occurs.</w:t>
      </w:r>
    </w:p>
    <w:p w14:paraId="6102DB1F" w14:textId="1AAE6201" w:rsidR="00AF62C8" w:rsidRPr="00AF62C8" w:rsidRDefault="00BE4D3B" w:rsidP="00BE4D3B">
      <w:pPr>
        <w:pStyle w:val="ListParagraph"/>
      </w:pPr>
      <w:r>
        <w:t>(Callaghan, 2020)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2DAF8FDD" w:rsidR="00363F13" w:rsidRPr="008F1ED6" w:rsidRDefault="00526A8F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1297DED4" wp14:editId="648717F9">
            <wp:extent cx="5934075" cy="1343025"/>
            <wp:effectExtent l="0" t="0" r="9525" b="9525"/>
            <wp:docPr id="753321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4BF11" w14:textId="77777777" w:rsidR="0035598A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2417E4E" w14:textId="77777777" w:rsidR="00BE4D3B" w:rsidRDefault="00BE4D3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9AEEF00" w14:textId="77777777" w:rsidR="00BE4D3B" w:rsidRDefault="00BE4D3B" w:rsidP="00BE4D3B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Callaghan, P. (2020, August 19). Why You Should Use SHA-256 in Evidence Authentication. </w:t>
      </w:r>
      <w:r>
        <w:rPr>
          <w:i/>
          <w:iCs/>
        </w:rPr>
        <w:t>Pagefreezer</w:t>
      </w:r>
      <w:r>
        <w:t>. https://blog.pagefreezer.com/sha-256-benefits-evidence-authentication</w:t>
      </w:r>
    </w:p>
    <w:p w14:paraId="459026B0" w14:textId="77777777" w:rsidR="00BE4D3B" w:rsidRPr="008F1ED6" w:rsidRDefault="00BE4D3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BE4D3B" w:rsidRPr="008F1E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7191A" w14:textId="77777777" w:rsidR="00363CE4" w:rsidRDefault="00363CE4" w:rsidP="0035598A">
      <w:pPr>
        <w:spacing w:after="0" w:line="240" w:lineRule="auto"/>
      </w:pPr>
      <w:r>
        <w:separator/>
      </w:r>
    </w:p>
  </w:endnote>
  <w:endnote w:type="continuationSeparator" w:id="0">
    <w:p w14:paraId="41209880" w14:textId="77777777" w:rsidR="00363CE4" w:rsidRDefault="00363CE4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4C099" w14:textId="77777777" w:rsidR="00363CE4" w:rsidRDefault="00363CE4" w:rsidP="0035598A">
      <w:pPr>
        <w:spacing w:after="0" w:line="240" w:lineRule="auto"/>
      </w:pPr>
      <w:r>
        <w:separator/>
      </w:r>
    </w:p>
  </w:footnote>
  <w:footnote w:type="continuationSeparator" w:id="0">
    <w:p w14:paraId="79AA8F78" w14:textId="77777777" w:rsidR="00363CE4" w:rsidRDefault="00363CE4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72918"/>
    <w:multiLevelType w:val="hybridMultilevel"/>
    <w:tmpl w:val="9072E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4B1E8E"/>
    <w:multiLevelType w:val="multilevel"/>
    <w:tmpl w:val="E2847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7434240">
    <w:abstractNumId w:val="1"/>
  </w:num>
  <w:num w:numId="2" w16cid:durableId="1383748372">
    <w:abstractNumId w:val="2"/>
  </w:num>
  <w:num w:numId="3" w16cid:durableId="346520737">
    <w:abstractNumId w:val="3"/>
  </w:num>
  <w:num w:numId="4" w16cid:durableId="1634629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CE4"/>
    <w:rsid w:val="00363F13"/>
    <w:rsid w:val="003B0D86"/>
    <w:rsid w:val="00401DB6"/>
    <w:rsid w:val="004B49A4"/>
    <w:rsid w:val="004F1C48"/>
    <w:rsid w:val="00510C3F"/>
    <w:rsid w:val="00526A8F"/>
    <w:rsid w:val="00593EC3"/>
    <w:rsid w:val="005C0980"/>
    <w:rsid w:val="006A51DF"/>
    <w:rsid w:val="00713294"/>
    <w:rsid w:val="00785998"/>
    <w:rsid w:val="00786067"/>
    <w:rsid w:val="0085168C"/>
    <w:rsid w:val="00852CD8"/>
    <w:rsid w:val="008D5FE7"/>
    <w:rsid w:val="008E4BCA"/>
    <w:rsid w:val="008F1ED6"/>
    <w:rsid w:val="009631AD"/>
    <w:rsid w:val="00973CB0"/>
    <w:rsid w:val="009A01C2"/>
    <w:rsid w:val="00A11B04"/>
    <w:rsid w:val="00A14C1B"/>
    <w:rsid w:val="00A43EA4"/>
    <w:rsid w:val="00AF62C8"/>
    <w:rsid w:val="00B019B2"/>
    <w:rsid w:val="00B92C35"/>
    <w:rsid w:val="00BE4D3B"/>
    <w:rsid w:val="00C024E2"/>
    <w:rsid w:val="00CF77DB"/>
    <w:rsid w:val="00D539BB"/>
    <w:rsid w:val="00D620C2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AF62C8"/>
    <w:rPr>
      <w:b/>
      <w:bCs/>
    </w:rPr>
  </w:style>
  <w:style w:type="character" w:styleId="Emphasis">
    <w:name w:val="Emphasis"/>
    <w:basedOn w:val="DefaultParagraphFont"/>
    <w:uiPriority w:val="20"/>
    <w:qFormat/>
    <w:rsid w:val="00AF62C8"/>
    <w:rPr>
      <w:i/>
      <w:iCs/>
    </w:rPr>
  </w:style>
  <w:style w:type="paragraph" w:styleId="ListParagraph">
    <w:name w:val="List Paragraph"/>
    <w:basedOn w:val="Normal"/>
    <w:uiPriority w:val="34"/>
    <w:qFormat/>
    <w:rsid w:val="00AF62C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E4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46</TotalTime>
  <Pages>1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Bamford, Derek</cp:lastModifiedBy>
  <cp:revision>16</cp:revision>
  <dcterms:created xsi:type="dcterms:W3CDTF">2022-05-06T15:07:00Z</dcterms:created>
  <dcterms:modified xsi:type="dcterms:W3CDTF">2023-08-02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